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56FFB9" w14:textId="77777777" w:rsidR="00A12385" w:rsidRPr="00A12385" w:rsidRDefault="00A12385" w:rsidP="00A12385">
      <w:pPr>
        <w:autoSpaceDE w:val="0"/>
        <w:autoSpaceDN w:val="0"/>
        <w:adjustRightInd w:val="0"/>
        <w:spacing w:after="0" w:line="240" w:lineRule="auto"/>
        <w:rPr>
          <w:color w:val="000000"/>
          <w:sz w:val="24"/>
          <w:szCs w:val="24"/>
          <w:lang w:val="en-IN"/>
        </w:rPr>
      </w:pPr>
    </w:p>
    <w:p w14:paraId="2A061348" w14:textId="341908D7" w:rsidR="00730F4C" w:rsidRDefault="00A12385" w:rsidP="00A12385">
      <w:pPr>
        <w:pStyle w:val="Default"/>
        <w:jc w:val="center"/>
        <w:rPr>
          <w:b/>
          <w:bCs/>
          <w:sz w:val="32"/>
          <w:szCs w:val="32"/>
        </w:rPr>
      </w:pPr>
      <w:r w:rsidRPr="00A12385">
        <w:rPr>
          <w:b/>
          <w:bCs/>
          <w:sz w:val="32"/>
          <w:szCs w:val="32"/>
        </w:rPr>
        <w:t xml:space="preserve">Tutorial </w:t>
      </w:r>
      <w:r w:rsidR="00720D17">
        <w:rPr>
          <w:b/>
          <w:bCs/>
          <w:sz w:val="32"/>
          <w:szCs w:val="32"/>
        </w:rPr>
        <w:t>5</w:t>
      </w:r>
    </w:p>
    <w:p w14:paraId="2C6C4949" w14:textId="4DAD3595" w:rsidR="00A12385" w:rsidRPr="00730F4C" w:rsidRDefault="00720D17" w:rsidP="00A12385">
      <w:pPr>
        <w:pStyle w:val="Default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ink List and Circular Link</w:t>
      </w:r>
      <w:r w:rsidR="00E0431D">
        <w:rPr>
          <w:b/>
          <w:bCs/>
          <w:sz w:val="32"/>
          <w:szCs w:val="32"/>
        </w:rPr>
        <w:t xml:space="preserve"> List</w:t>
      </w:r>
      <w:r>
        <w:rPr>
          <w:b/>
          <w:bCs/>
          <w:sz w:val="32"/>
          <w:szCs w:val="32"/>
        </w:rPr>
        <w:t xml:space="preserve"> </w:t>
      </w:r>
    </w:p>
    <w:p w14:paraId="02FFE6F8" w14:textId="77777777" w:rsidR="00A12385" w:rsidRPr="00A12385" w:rsidRDefault="00A12385" w:rsidP="00A12385">
      <w:pPr>
        <w:pStyle w:val="Default"/>
      </w:pPr>
    </w:p>
    <w:p w14:paraId="51444983" w14:textId="01465A39" w:rsidR="00A12385" w:rsidRPr="00A12385" w:rsidRDefault="00A12385" w:rsidP="00A12385">
      <w:pPr>
        <w:pStyle w:val="Default"/>
        <w:rPr>
          <w:sz w:val="22"/>
          <w:szCs w:val="22"/>
        </w:rPr>
      </w:pPr>
      <w:r w:rsidRPr="00A12385">
        <w:t xml:space="preserve"> </w:t>
      </w:r>
      <w:r w:rsidRPr="00A12385">
        <w:rPr>
          <w:b/>
          <w:bCs/>
          <w:sz w:val="22"/>
          <w:szCs w:val="22"/>
        </w:rPr>
        <w:t xml:space="preserve">Instructions </w:t>
      </w:r>
    </w:p>
    <w:p w14:paraId="43C5182E" w14:textId="61102B1C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>1. All tutorial sheets will be posted on the Google Classroom.</w:t>
      </w:r>
    </w:p>
    <w:p w14:paraId="02163896" w14:textId="1B1FC929" w:rsidR="00A12385" w:rsidRPr="00A12385" w:rsidRDefault="00A12385" w:rsidP="00A12385">
      <w:pPr>
        <w:pStyle w:val="Default"/>
        <w:spacing w:after="15"/>
        <w:rPr>
          <w:sz w:val="22"/>
          <w:szCs w:val="22"/>
        </w:rPr>
      </w:pPr>
      <w:r w:rsidRPr="00A12385">
        <w:rPr>
          <w:sz w:val="22"/>
          <w:szCs w:val="22"/>
        </w:rPr>
        <w:t xml:space="preserve">2. Students are advised to submit tutorial sheets solutions in classroom. </w:t>
      </w:r>
    </w:p>
    <w:p w14:paraId="18C78ED1" w14:textId="77777777" w:rsidR="00730F4C" w:rsidRDefault="00730F4C" w:rsidP="00730F4C">
      <w:pPr>
        <w:pStyle w:val="Default"/>
      </w:pPr>
    </w:p>
    <w:p w14:paraId="2AF83716" w14:textId="162B3BA2" w:rsidR="00E0431D" w:rsidRDefault="00E0431D" w:rsidP="00E0431D">
      <w:pPr>
        <w:spacing w:after="0"/>
        <w:jc w:val="both"/>
      </w:pPr>
      <w:r>
        <w:t xml:space="preserve">Q1. </w:t>
      </w:r>
      <w:r w:rsidR="00720D17" w:rsidRPr="00720D17">
        <w:t>Write a program in C to create and display a circular linked list</w:t>
      </w:r>
    </w:p>
    <w:p w14:paraId="4323A0D6" w14:textId="3988357F" w:rsidR="00E0431D" w:rsidRDefault="00E0431D" w:rsidP="00720D17">
      <w:pPr>
        <w:spacing w:after="0"/>
        <w:jc w:val="both"/>
      </w:pPr>
      <w:r>
        <w:t>Q2</w:t>
      </w:r>
      <w:r w:rsidR="00720D17">
        <w:t xml:space="preserve">. Write a </w:t>
      </w:r>
      <w:proofErr w:type="gramStart"/>
      <w:r w:rsidR="00720D17">
        <w:t>menu based</w:t>
      </w:r>
      <w:proofErr w:type="gramEnd"/>
      <w:r w:rsidR="00720D17">
        <w:t xml:space="preserve"> program to perform following operations on CLL:</w:t>
      </w:r>
    </w:p>
    <w:p w14:paraId="397928BF" w14:textId="5FE7F5AC" w:rsidR="00720D17" w:rsidRPr="00720D17" w:rsidRDefault="00720D17" w:rsidP="00720D17">
      <w:pPr>
        <w:pStyle w:val="ListParagraph"/>
        <w:numPr>
          <w:ilvl w:val="0"/>
          <w:numId w:val="3"/>
        </w:numPr>
        <w:spacing w:after="0"/>
        <w:jc w:val="both"/>
      </w:pPr>
      <w:r w:rsidRPr="00720D17">
        <w:rPr>
          <w:shd w:val="clear" w:color="auto" w:fill="FFFFFF"/>
        </w:rPr>
        <w:t>Insert a node at the beginning of a circular linked list</w:t>
      </w:r>
    </w:p>
    <w:p w14:paraId="681FE799" w14:textId="13C6C3D5" w:rsidR="00720D17" w:rsidRPr="00720D17" w:rsidRDefault="00720D17" w:rsidP="00720D17">
      <w:pPr>
        <w:pStyle w:val="ListParagraph"/>
        <w:numPr>
          <w:ilvl w:val="0"/>
          <w:numId w:val="3"/>
        </w:numPr>
        <w:spacing w:after="0"/>
        <w:jc w:val="both"/>
      </w:pPr>
      <w:r w:rsidRPr="00720D17">
        <w:rPr>
          <w:shd w:val="clear" w:color="auto" w:fill="FFFFFF"/>
        </w:rPr>
        <w:t>Insert a node at the end of a circular linked list.</w:t>
      </w:r>
    </w:p>
    <w:p w14:paraId="3362297F" w14:textId="4ACEF0B9" w:rsidR="00720D17" w:rsidRPr="00720D17" w:rsidRDefault="00720D17" w:rsidP="00720D17">
      <w:pPr>
        <w:pStyle w:val="ListParagraph"/>
        <w:numPr>
          <w:ilvl w:val="0"/>
          <w:numId w:val="3"/>
        </w:numPr>
        <w:spacing w:after="0"/>
        <w:jc w:val="both"/>
      </w:pPr>
      <w:r w:rsidRPr="00720D17">
        <w:rPr>
          <w:shd w:val="clear" w:color="auto" w:fill="FFFFFF"/>
        </w:rPr>
        <w:t>Insert a node at any position in a circular linked list. </w:t>
      </w:r>
    </w:p>
    <w:p w14:paraId="0746D71B" w14:textId="5EE2B326" w:rsidR="00E0431D" w:rsidRDefault="00720D17" w:rsidP="00720D17">
      <w:pPr>
        <w:spacing w:after="0"/>
        <w:jc w:val="both"/>
      </w:pPr>
      <w:r>
        <w:t xml:space="preserve">Q3. </w:t>
      </w:r>
      <w:r w:rsidRPr="00720D17">
        <w:rPr>
          <w:b/>
          <w:bCs/>
        </w:rPr>
        <w:t> </w:t>
      </w:r>
      <w:r w:rsidRPr="00720D17">
        <w:t>Write a program in C to search an element in a circular linked list.</w:t>
      </w:r>
    </w:p>
    <w:p w14:paraId="39FF9FD5" w14:textId="08ED8227" w:rsidR="00720D17" w:rsidRDefault="00720D17" w:rsidP="00720D17">
      <w:pPr>
        <w:spacing w:after="0"/>
        <w:jc w:val="both"/>
        <w:rPr>
          <w:rFonts w:ascii="Helvetica" w:hAnsi="Helvetica" w:cs="Helvetica"/>
          <w:sz w:val="26"/>
          <w:szCs w:val="26"/>
          <w:shd w:val="clear" w:color="auto" w:fill="FFFFFF"/>
        </w:rPr>
      </w:pPr>
      <w:r>
        <w:t xml:space="preserve">Q4. </w:t>
      </w:r>
      <w:r w:rsidRPr="00720D17">
        <w:t>Write a C programming to sort a given linked list by bubble sort.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 </w:t>
      </w:r>
    </w:p>
    <w:p w14:paraId="1AA6D0A9" w14:textId="0C9FA99B" w:rsidR="00720D17" w:rsidRDefault="00720D17" w:rsidP="00720D17">
      <w:pPr>
        <w:spacing w:after="0"/>
        <w:jc w:val="both"/>
      </w:pPr>
      <w:bookmarkStart w:id="0" w:name="_GoBack"/>
      <w:bookmarkEnd w:id="0"/>
    </w:p>
    <w:sectPr w:rsidR="00720D17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523DD"/>
    <w:multiLevelType w:val="hybridMultilevel"/>
    <w:tmpl w:val="09463B0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EE603D"/>
    <w:multiLevelType w:val="hybridMultilevel"/>
    <w:tmpl w:val="7F545EA0"/>
    <w:lvl w:ilvl="0" w:tplc="D4FC51F4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651C9F"/>
    <w:multiLevelType w:val="hybridMultilevel"/>
    <w:tmpl w:val="34C028E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zU1MDQwMbc0sjRX0lEKTi0uzszPAykwqwUAT98V2iwAAAA="/>
  </w:docVars>
  <w:rsids>
    <w:rsidRoot w:val="00344E74"/>
    <w:rsid w:val="00025DE8"/>
    <w:rsid w:val="000E130F"/>
    <w:rsid w:val="00207EA6"/>
    <w:rsid w:val="00263198"/>
    <w:rsid w:val="00284472"/>
    <w:rsid w:val="002926BB"/>
    <w:rsid w:val="002E42C8"/>
    <w:rsid w:val="003377F1"/>
    <w:rsid w:val="00344051"/>
    <w:rsid w:val="00344E74"/>
    <w:rsid w:val="003B751C"/>
    <w:rsid w:val="004206E5"/>
    <w:rsid w:val="004219E5"/>
    <w:rsid w:val="00440A7F"/>
    <w:rsid w:val="005501BA"/>
    <w:rsid w:val="005D4A64"/>
    <w:rsid w:val="0061290A"/>
    <w:rsid w:val="006328E1"/>
    <w:rsid w:val="00667305"/>
    <w:rsid w:val="006B09BD"/>
    <w:rsid w:val="00720D17"/>
    <w:rsid w:val="00730F4C"/>
    <w:rsid w:val="007F5507"/>
    <w:rsid w:val="00863E5C"/>
    <w:rsid w:val="008F32F3"/>
    <w:rsid w:val="009A5A86"/>
    <w:rsid w:val="00A067DF"/>
    <w:rsid w:val="00A12385"/>
    <w:rsid w:val="00A561A4"/>
    <w:rsid w:val="00B01B78"/>
    <w:rsid w:val="00BA2730"/>
    <w:rsid w:val="00BB0F71"/>
    <w:rsid w:val="00D15877"/>
    <w:rsid w:val="00D2199A"/>
    <w:rsid w:val="00D279AB"/>
    <w:rsid w:val="00DE7FD0"/>
    <w:rsid w:val="00E0431D"/>
    <w:rsid w:val="00E16359"/>
    <w:rsid w:val="00E6128D"/>
    <w:rsid w:val="00E9299A"/>
    <w:rsid w:val="00E93E83"/>
    <w:rsid w:val="00EE3CA5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303094"/>
  <w15:chartTrackingRefBased/>
  <w15:docId w15:val="{100D1123-80A0-4CFF-B4F1-9B39F49E8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F550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12385"/>
    <w:pPr>
      <w:autoSpaceDE w:val="0"/>
      <w:autoSpaceDN w:val="0"/>
      <w:adjustRightInd w:val="0"/>
      <w:spacing w:after="0" w:line="240" w:lineRule="auto"/>
    </w:pPr>
    <w:rPr>
      <w:color w:val="000000"/>
      <w:sz w:val="24"/>
      <w:szCs w:val="24"/>
      <w:lang w:val="en-IN"/>
    </w:rPr>
  </w:style>
  <w:style w:type="paragraph" w:styleId="ListParagraph">
    <w:name w:val="List Paragraph"/>
    <w:basedOn w:val="Normal"/>
    <w:uiPriority w:val="34"/>
    <w:qFormat/>
    <w:rsid w:val="00A1238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279AB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BB0F71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299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299A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w1">
    <w:name w:val="kw1"/>
    <w:basedOn w:val="DefaultParagraphFont"/>
    <w:rsid w:val="00E0431D"/>
  </w:style>
  <w:style w:type="character" w:customStyle="1" w:styleId="kw4">
    <w:name w:val="kw4"/>
    <w:basedOn w:val="DefaultParagraphFont"/>
    <w:rsid w:val="00E0431D"/>
  </w:style>
  <w:style w:type="character" w:customStyle="1" w:styleId="br0">
    <w:name w:val="br0"/>
    <w:basedOn w:val="DefaultParagraphFont"/>
    <w:rsid w:val="00E0431D"/>
  </w:style>
  <w:style w:type="character" w:customStyle="1" w:styleId="sy0">
    <w:name w:val="sy0"/>
    <w:basedOn w:val="DefaultParagraphFont"/>
    <w:rsid w:val="00E0431D"/>
  </w:style>
  <w:style w:type="character" w:customStyle="1" w:styleId="nu0">
    <w:name w:val="nu0"/>
    <w:basedOn w:val="DefaultParagraphFont"/>
    <w:rsid w:val="00E0431D"/>
  </w:style>
  <w:style w:type="character" w:customStyle="1" w:styleId="me1">
    <w:name w:val="me1"/>
    <w:basedOn w:val="DefaultParagraphFont"/>
    <w:rsid w:val="00E0431D"/>
  </w:style>
  <w:style w:type="character" w:customStyle="1" w:styleId="kw2">
    <w:name w:val="kw2"/>
    <w:basedOn w:val="DefaultParagraphFont"/>
    <w:rsid w:val="00E0431D"/>
  </w:style>
  <w:style w:type="character" w:customStyle="1" w:styleId="token">
    <w:name w:val="token"/>
    <w:basedOn w:val="DefaultParagraphFont"/>
    <w:rsid w:val="00720D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389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6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97</Words>
  <Characters>55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12</cp:revision>
  <dcterms:created xsi:type="dcterms:W3CDTF">2022-08-03T04:44:00Z</dcterms:created>
  <dcterms:modified xsi:type="dcterms:W3CDTF">2022-08-30T06:05:00Z</dcterms:modified>
</cp:coreProperties>
</file>